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66EAD" w:rsidRPr="00966EAD" w:rsidTr="00EC6DE1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66EAD" w:rsidRPr="00966EAD">
              <w:trPr>
                <w:tblCellSpacing w:w="0" w:type="dxa"/>
              </w:trPr>
              <w:tc>
                <w:tcPr>
                  <w:tcW w:w="15" w:type="dxa"/>
                  <w:hideMark/>
                </w:tcPr>
                <w:tbl>
                  <w:tblPr>
                    <w:tblW w:w="18525" w:type="dxa"/>
                    <w:tblCellSpacing w:w="0" w:type="dxa"/>
                    <w:shd w:val="clear" w:color="auto" w:fill="323232"/>
                    <w:tblCellMar>
                      <w:left w:w="90" w:type="dxa"/>
                      <w:bottom w:w="12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8615"/>
                  </w:tblGrid>
                  <w:tr w:rsidR="00EC6DE1" w:rsidRPr="00EC6DE1" w:rsidTr="00EC6DE1">
                    <w:trPr>
                      <w:tblCellSpacing w:w="0" w:type="dxa"/>
                    </w:trPr>
                    <w:tc>
                      <w:tcPr>
                        <w:tcW w:w="0" w:type="auto"/>
                        <w:shd w:val="clear" w:color="auto" w:fill="323232"/>
                        <w:hideMark/>
                      </w:tcPr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CC7833"/>
                            <w:sz w:val="20"/>
                            <w:szCs w:val="20"/>
                          </w:rPr>
                        </w:pP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CC7833"/>
                            <w:sz w:val="20"/>
                            <w:szCs w:val="20"/>
                          </w:rPr>
                          <w:t>lnd.results.p</w:t>
                        </w:r>
                        <w:proofErr w:type="spellEnd"/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                                                                       model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npar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   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AICc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DeltaAICc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      weight  Deviance</w:t>
                        </w:r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4               p(~1)Psi(~Area_km2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cbbl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Slope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med_len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BRT_100m)    7 261.5592  0.0000000 0.4412013038 246.70422</w:t>
                        </w:r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2         p(~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cbbl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)Psi(~Area_km2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cbbl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Slope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med_len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BRT_100m)    8 262.2791  0.7198905 0.3078325618 245.17138</w:t>
                        </w:r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6           p(~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mFlow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)Psi(~Area_km2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cbbl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Slope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med_len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BRT_100m)    8 263.7033  2.1441105 0.1510250934 246.59560</w:t>
                        </w:r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8 p(~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cbbl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mFlow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)Psi(~Area_km2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cbbl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Slope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med_len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BRT_100m)    9 264.5629  3.0037070 0.0982630179 245.16754</w:t>
                        </w:r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3                                                                p(~1)Psi(~1)    2 274.3253 12.7661035 0.0007456116  14.31515</w:t>
                        </w:r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1                                                          p(~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cbbl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)Psi(~1)    3 275.1556 13.5964559 0.0004922706 268.97786</w:t>
                        </w:r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5                                                            p(~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mFlow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)Psi(~1)    3 276.3634 14.8042659 0.0002691109 270.18567</w:t>
                        </w:r>
                      </w:p>
                      <w:p w:rsidR="00EC6DE1" w:rsidRPr="00EC6DE1" w:rsidRDefault="00EC6DE1" w:rsidP="00EC6DE1">
                        <w:pPr>
                          <w:tabs>
                            <w:tab w:val="left" w:pos="916"/>
                            <w:tab w:val="left" w:pos="1832"/>
                            <w:tab w:val="left" w:pos="2748"/>
                            <w:tab w:val="left" w:pos="3664"/>
                            <w:tab w:val="left" w:pos="4580"/>
                            <w:tab w:val="left" w:pos="5496"/>
                            <w:tab w:val="left" w:pos="6412"/>
                            <w:tab w:val="left" w:pos="7328"/>
                            <w:tab w:val="left" w:pos="8244"/>
                            <w:tab w:val="left" w:pos="9160"/>
                            <w:tab w:val="left" w:pos="10076"/>
                            <w:tab w:val="left" w:pos="10992"/>
                            <w:tab w:val="left" w:pos="11908"/>
                            <w:tab w:val="left" w:pos="12824"/>
                            <w:tab w:val="left" w:pos="13740"/>
                            <w:tab w:val="left" w:pos="14656"/>
                          </w:tabs>
                          <w:wordWrap w:val="0"/>
                          <w:spacing w:after="0" w:line="240" w:lineRule="auto"/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</w:pPr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7                                                  p(~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pctcbbl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 xml:space="preserve"> + </w:t>
                        </w:r>
                        <w:proofErr w:type="spellStart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mFlow</w:t>
                        </w:r>
                        <w:proofErr w:type="spellEnd"/>
                        <w:r w:rsidRPr="00EC6DE1">
                          <w:rPr>
                            <w:rFonts w:ascii="Lucida Console" w:eastAsia="Times New Roman" w:hAnsi="Lucida Console" w:cs="Courier New"/>
                            <w:color w:val="FFFFFF"/>
                            <w:sz w:val="20"/>
                            <w:szCs w:val="20"/>
                            <w:bdr w:val="none" w:sz="0" w:space="0" w:color="auto" w:frame="1"/>
                          </w:rPr>
                          <w:t>)Psi(~1)    4 277.2700 15.7108356 0.0001710300 268.97151</w:t>
                        </w:r>
                      </w:p>
                      <w:p w:rsidR="00EC6DE1" w:rsidRPr="00EC6DE1" w:rsidRDefault="00EC6DE1" w:rsidP="00EC6DE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EC6DE1" w:rsidRPr="00EC6DE1" w:rsidTr="00EC6DE1">
                    <w:trPr>
                      <w:tblCellSpacing w:w="0" w:type="dxa"/>
                    </w:trPr>
                    <w:tc>
                      <w:tcPr>
                        <w:tcW w:w="0" w:type="auto"/>
                        <w:shd w:val="clear" w:color="auto" w:fill="323232"/>
                        <w:hideMark/>
                      </w:tcPr>
                      <w:p w:rsidR="00EC6DE1" w:rsidRPr="00EC6DE1" w:rsidRDefault="00EC6DE1" w:rsidP="00EC6DE1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</w:rPr>
                        </w:pPr>
                      </w:p>
                    </w:tc>
                  </w:tr>
                  <w:tr w:rsidR="00EC6DE1" w:rsidRPr="00EC6DE1" w:rsidTr="00EC6DE1">
                    <w:trPr>
                      <w:tblCellSpacing w:w="0" w:type="dxa"/>
                    </w:trPr>
                    <w:tc>
                      <w:tcPr>
                        <w:tcW w:w="0" w:type="auto"/>
                        <w:shd w:val="clear" w:color="auto" w:fill="323232"/>
                        <w:hideMark/>
                      </w:tcPr>
                      <w:tbl>
                        <w:tblPr>
                          <w:tblW w:w="18525" w:type="dxa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18525"/>
                        </w:tblGrid>
                        <w:tr w:rsidR="00EC6DE1" w:rsidRPr="00EC6DE1">
                          <w:trPr>
                            <w:tblCellSpacing w:w="0" w:type="dxa"/>
                          </w:trPr>
                          <w:tc>
                            <w:tcPr>
                              <w:tcW w:w="15" w:type="dxa"/>
                              <w:hideMark/>
                            </w:tcPr>
                            <w:p w:rsidR="00EC6DE1" w:rsidRPr="00EC6DE1" w:rsidRDefault="00EC6DE1" w:rsidP="00EC6DE1">
                              <w:pPr>
                                <w:spacing w:after="0" w:line="240" w:lineRule="auto"/>
                                <w:rPr>
                                  <w:rFonts w:ascii="Lucida Console" w:eastAsia="Times New Roman" w:hAnsi="Lucida Console" w:cs="Times New Roman"/>
                                  <w:color w:val="CC7833"/>
                                  <w:sz w:val="24"/>
                                  <w:szCs w:val="24"/>
                                </w:rPr>
                              </w:pPr>
                              <w:r w:rsidRPr="00EC6DE1">
                                <w:rPr>
                                  <w:rFonts w:ascii="Lucida Console" w:eastAsia="Times New Roman" w:hAnsi="Lucida Console" w:cs="Times New Roman"/>
                                  <w:color w:val="CC7833"/>
                                  <w:sz w:val="24"/>
                                  <w:szCs w:val="24"/>
                                </w:rPr>
                                <w:t xml:space="preserve">&gt; </w:t>
                              </w:r>
                            </w:p>
                          </w:tc>
                        </w:tr>
                      </w:tbl>
                      <w:p w:rsidR="00EC6DE1" w:rsidRPr="00EC6DE1" w:rsidRDefault="00EC6DE1" w:rsidP="00EC6DE1">
                        <w:pPr>
                          <w:spacing w:after="0" w:line="240" w:lineRule="auto"/>
                          <w:rPr>
                            <w:rFonts w:ascii="Lucida Console" w:eastAsia="Times New Roman" w:hAnsi="Lucida Console" w:cs="Times New Roman"/>
                            <w:color w:val="FFFFFF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ummary(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lnd.results.p$p.Dot.Psi.globa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#top model 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Name : p(~1)Psi(~Area_km2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cbb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Slope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6.7042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1.5592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estimate        se          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0.7802262 0.2388980  0.3119860000  1.2484663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2.8416883 0.7096750 -4.2326514000 -1.4507252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rea_km2     0.0943358 0.0348234  0.0260820000  0.1625896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cbb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177740 0.0101424 -0.0021051000  0.0376531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Slope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155181 0.0270784 -0.0685918000  0.0375555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36453 0.0019382 -0.0001534467  0.0074441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0969321 0.0347845 -0.1651098000 -0.0287544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6857289 0.6857289 0.6857289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1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7129</w:t>
                  </w:r>
                </w:p>
                <w:p w:rsidR="00966EAD" w:rsidRDefault="00966EAD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EC6DE1" w:rsidRDefault="00EC6DE1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EC6DE1" w:rsidRDefault="00EC6DE1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EC6DE1" w:rsidRDefault="00EC6DE1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EC6DE1" w:rsidRDefault="00EC6DE1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lastRenderedPageBreak/>
                    <w:t>summary(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lnd.results.p$p.cobble.Psi.globa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#2nd model 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cbb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)Psi(~Area_km2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cbb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Slope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5.1714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2.2791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estimate        se          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5642806 0.7013337  0.1896665000  2.9388946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pctcbbl       -0.0122874 0.0101726 -0.0322258000  0.0076509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2.9138747 0.7215769 -4.3281654000 -1.4995840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rea_km2     0.0953914 0.0353726  0.0260612000  0.1647216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cbb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189937 0.0103232 -0.0012397000  0.0392271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Slope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161102 0.0272300 -0.0694811000  0.0372606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36469 0.0019415 -0.0001583213  0.0074522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0973432 0.0349150 -0.1657766000 -0.0289098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7013709 0.7013709 0.7013709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72493</w:t>
                  </w:r>
                </w:p>
                <w:p w:rsidR="00EC6DE1" w:rsidRDefault="00EC6DE1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ummary(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lnd.results.p$p.flow.Psi.globa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#3rd model 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)Psi(~Area_km2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cbb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Slope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6.5956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3.7033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estimate        se          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0366281 0.8138597 -0.5585369000  2.6317931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mFlow         -0.9704725 2.9442255 -6.7411545000  4.8002095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2.8490881 0.7105347 -4.2417361000 -1.4564401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rea_km2     0.0944780 0.0349088  0.0260568000  0.1628992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cbbl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178164 0.0101487 -0.0020751000  0.0377079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Slope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152891 0.0271978 -0.0685968000  0.0380187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36647 0.0019446 -0.0001467364  0.0074762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0970198 0.0348003 -0.1652284000 -0.0288112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1        2        3</w:t>
                  </w:r>
                  <w:r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4 (Psi)</w:t>
                  </w:r>
                </w:p>
                <w:p w:rsidR="00EC6DE1" w:rsidRPr="00EC6DE1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EC6DE1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690239 0.690239 0.690239</w:t>
                  </w:r>
                  <w:r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69752 </w:t>
                  </w:r>
                </w:p>
                <w:p w:rsidR="00EC6DE1" w:rsidRPr="00966EAD" w:rsidRDefault="00EC6DE1" w:rsidP="00EC6DE1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66EAD" w:rsidRPr="00966EAD" w:rsidRDefault="00966EAD" w:rsidP="00966EAD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966EAD" w:rsidRDefault="00966EAD" w:rsidP="00CE1636">
      <w:pPr>
        <w:sectPr w:rsidR="00966EAD" w:rsidSect="00966EAD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5C01A2" w:rsidRDefault="005C01A2" w:rsidP="008B4D5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:rsidR="005C01A2" w:rsidRP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C01A2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5C01A2" w:rsidRP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C01A2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C01A2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</w:t>
      </w:r>
      <w:proofErr w:type="spellEnd"/>
    </w:p>
    <w:p w:rsid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weight  Deviance</w:t>
      </w:r>
    </w:p>
    <w:p w:rsidR="005C01A2" w:rsidRP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1)Psi(~Area_km2 + 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</w:t>
      </w:r>
    </w:p>
    <w:p w:rsid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7 </w:t>
      </w:r>
      <w:proofErr w:type="gram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61.5592  0.000000</w:t>
      </w:r>
      <w:proofErr w:type="gram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928180344 246.70422</w:t>
      </w:r>
    </w:p>
    <w:p w:rsidR="005C01A2" w:rsidRP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4 266.9726  5.413426 0.061961501 258.67410</w:t>
      </w:r>
    </w:p>
    <w:p w:rsidR="005C01A2" w:rsidRP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1)Psi(~Area_km2 + 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5 270.9956  9.436456 0.008289570 260.54451</w:t>
      </w:r>
    </w:p>
    <w:p w:rsidR="005C01A2" w:rsidRP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C01A2" w:rsidRPr="005C01A2" w:rsidRDefault="005C01A2" w:rsidP="005C01A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C01A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1)    2 274.3253 12.766103 0.001568586  14.31515</w:t>
      </w:r>
    </w:p>
    <w:p w:rsidR="00C5798B" w:rsidRDefault="00C5798B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280FC1" w:rsidRPr="00280FC1" w:rsidRDefault="00280FC1" w:rsidP="00280FC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280FC1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$results$real</w:t>
      </w:r>
      <w:proofErr w:type="spellEnd"/>
    </w:p>
    <w:p w:rsidR="00280FC1" w:rsidRPr="00280FC1" w:rsidRDefault="00280FC1" w:rsidP="00280FC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80FC1" w:rsidRPr="00280FC1" w:rsidRDefault="00280FC1" w:rsidP="00280FC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57289 0.0514837 0.5773700 0.7770343              </w:t>
      </w:r>
    </w:p>
    <w:p w:rsidR="00280FC1" w:rsidRPr="00280FC1" w:rsidRDefault="00280FC1" w:rsidP="00280FC1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80F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971290 0.0403053 0.1297156 0.2879840   </w:t>
      </w:r>
    </w:p>
    <w:p w:rsidR="00280FC1" w:rsidRPr="005C01A2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  <w:sectPr w:rsidR="00280FC1" w:rsidRPr="005C01A2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bookmarkStart w:id="0" w:name="_GoBack"/>
      <w:bookmarkEnd w:id="0"/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model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 9.671871e-01 238.2789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    5 260.0342  6.900296 3.069943e-02 249.5830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    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4 265.3861 12.252246 2.113339e-03 257.087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p(~1)Psi(~1)    2 284.5240 31.390063 1.476539e-07  16.67921</w:t>
                  </w: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ummary(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(delta AIC = 6.9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5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9.583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0.0342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estimate        se 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 0.1603681 0.2401971  -0.3104182  0.6311544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12.8754690 2.7519673 -18.2693250 -7.4816128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0.6363484 0.1574323   0.3277812  0.944915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5.2690352 2.7106926  -0.0439225 10.5819930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62654 0.0103134  -0.0139489  0.026479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Real Parameter p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0063 0.5400063 0.54000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6299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$results$rea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0063 0.0596648 0.4230127 0.6527512             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1962996 0.0438787 0.1240408 0.2964084</w:t>
                  </w:r>
                </w:p>
                <w:p w:rsidR="004E249D" w:rsidRPr="006C62CF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odel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           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npar</w:t>
      </w:r>
      <w:proofErr w:type="spellEnd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D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eltaAICc</w:t>
      </w:r>
      <w:proofErr w:type="spellEnd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 </w:t>
      </w: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weight  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</w:t>
      </w: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Deviance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6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8 146.7662  0.000000 6.694930e-01 129.6585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8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9 149.0495  2.283257 2.137682e-01 129.6541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4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1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7 151.1566  4.390420 7.453814e-02 136.3016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2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8 152.2947  5.528540 4.219285e-02 135.18705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5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3 170.2823 23.516135 5.239407e-06 164.1045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7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4 172.2666 25.500445 1.942651e-06 163.96814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3    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1)Psi(~1)    2 175.5223 28.756053 3.814595e-07   1.97220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1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3 176.5365 29.770345 2.297194e-07 170.358770</w:t>
      </w:r>
    </w:p>
    <w:p w:rsidR="00AD1D03" w:rsidRPr="00015246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9.658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766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275604 0.8099204   1.5401163  4.715004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089313 2.9923475 -13.1739320 -1.443930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0.3601489 2.7215329  -5.6943535  4.9740557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758527 0.1565290  -0.4826496  0.130944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8.0781034 4.0868493 -16.0883280 -0.0678786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7922 0.0120024   0.0122676  0.059316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81287 0.0033886   0.0014870  0.014770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1421 0.0188749   0.0091473  0.083136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9061 0.7949061 0.794906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51034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9.654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9.049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2336465 1.7961024  -0.2867143  6.754007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17560 0.0264041  -0.0535079  0.04999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204589 3.2654196 -13.6206810 -0.820236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0.3568550 2.7209469  -5.6899111  4.97620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758776 0.1564879  -0.4825939  0.1308387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8.0908677 4.0889689 -16.1052470 -0.076488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7753 0.0120015   0.0122523  0.059298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81265 0.0033876   0.0014869  0.014766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1578 0.0188650   0.0091824  0.083133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9115 0.799115 0.79911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509975</w:t>
      </w:r>
    </w:p>
    <w:p w:rsidR="00AD1D03" w:rsidRDefault="00AD1D03" w:rsidP="00C5798B"/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8 146.7662   0.00000 9.957224e-01 129.658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6 158.1847  11.41850 3.300975e-03 145.548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160.6364  13.87025 9.688415e-04 150.185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0.2823  23.51614 7.792456e-06 164.1046</w:t>
      </w:r>
    </w:p>
    <w:p w:rsidR="00015246" w:rsidRDefault="00015246" w:rsidP="00C5798B"/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9061 0.0612636 0.6498150 0.8900533             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510342 0.0264141 0.0181302 0.1354190 </w:t>
      </w:r>
    </w:p>
    <w:p w:rsidR="00015246" w:rsidRDefault="00015246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Default="00623B02" w:rsidP="00623B02">
      <w:pPr>
        <w:pStyle w:val="Heading1"/>
      </w:pPr>
      <w:r>
        <w:t>CPUE Modeling Results:</w:t>
      </w:r>
    </w:p>
    <w:p w:rsidR="00623B02" w:rsidRDefault="00623B02" w:rsidP="00623B02"/>
    <w:p w:rsidR="00623B02" w:rsidRDefault="00623B02" w:rsidP="00623B02">
      <w:pPr>
        <w:pStyle w:val="Heading2"/>
      </w:pPr>
      <w:r>
        <w:t xml:space="preserve">Longnose Dace: </w:t>
      </w:r>
    </w:p>
    <w:p w:rsidR="00623B02" w:rsidRDefault="00623B02" w:rsidP="00623B02"/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full.mod)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Top Model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offset =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spellStart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997 -0.2938 -0.2850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518  7.9494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72398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1213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945 3.78e-12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746383   0.318024   2.347  0.01893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8577   0.015538   1.196  0.23187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78077   0.040156  -1.944  0.05185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687   0.004186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642  0.52095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-0.08082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955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734  0.00625 **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409503   0.212184 -11.356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8.764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9.718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6     0.8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9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88.5 on 8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7.724745099 -11.920635170 -6.05191148 -10.163062277 -5.23728281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746678327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82935008  1.59415250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-0.015348765  1.2464272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857157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9220362  0.05674030  -0.016666208  0.059186993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7807306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23670599 -0.02195588  -0.172019982 -0.00414630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687595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4198554  0.01380220  -0.004896472  0.012599329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082972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91908865 -0.03061826  -0.363098536  0.002675183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0.455361106 -12.780162788 -8.49216526 -12.451733221 -1.511582566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exp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4.417594e-04 6.651720e-06 0.0023533593 3.856898e-05 0.0053146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2.109980e+00 1.327019e+00 4.9241540896 9.847684e-01 3.47789502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745e+00 9.809632e-01 1.0583809105 9.834719e-01 1.060973617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48968e-01 7.995785e-01 0.9782833985 8.419623e-01 0.9958622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02691e+00 9.958102e-01 1.0138978878 9.951155e-01 1.01267903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23507e-01 6.114581e-01 0.9698457312 6.955179e-01 1.00267876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2.879349e-05 2.816086e-06 0.0002050709 3.910938e-06 0.22056065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env.mod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|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ffse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log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831 -0.2798 -0.2728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466  9.4851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35352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0184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674 2.49e-11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57710    0.27589   2.092   0.0365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2070    0.01136   1.823   0.0684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6575    0.04298  -1.530   0.1261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52316    0.20901 -12.072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749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17.42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3    0.9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02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91.4 on 6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623B02" w:rsidRPr="00623B02" w:rsidRDefault="00623B02" w:rsidP="00623B02">
      <w:pPr>
        <w:sectPr w:rsidR="00623B02" w:rsidRPr="00623B02" w:rsidSect="00623B02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112162" w:rsidP="00112162">
      <w:pPr>
        <w:pStyle w:val="Heading2"/>
      </w:pPr>
      <w:r>
        <w:lastRenderedPageBreak/>
        <w:t>Sculpin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ab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6738 -0.26138 -0.16368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3422  7.18254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-1.561031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.997958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195  0.84525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468800   0.494991  -0.947  0.34359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882   0.022072   3.891 9.98e-05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060838   4.605503  -2.836  0.00457 **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635   0.00892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088  0.0367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*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 0.060184   0.03887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548  0.12161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2.631455   0.306384  -8.589  &lt; 2e-16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5.133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834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35    0.81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72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37.7 on 8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.37079969 -18.599959872 20.10494943 -24.932464825 16.0952672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8094282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841879564  0.45429781  -1.582112118  0.7964303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7546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181258  0.1836923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4231349  0.1751163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13191973 -43.471900078 -1.94945204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7.402163857  0.30753202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7154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3314916  0.04717862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05964522  0.0553399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count_BRT_100m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5963046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6391434  0.19017092  -0.116836387  0.16215207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7.84949182  -9.868391857  1.06293769 -36.186105357 -0.3248737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97.5 %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236741306 14.11467835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438965462  0.5013654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2621445  0.12914180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22.087458463 -4.03421849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1143765  0.03612535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013353  0.1363805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47.925543842 37.66032368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539038e-01 8.358731e-09 5.388706e+08 1.485827e-11 9.774302e+0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82003e-01 1.585193e-01 1.575067e+00 2.055405e-01 2.217611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.089539e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 1.017330e+00 1.201646e+00 1.014333e+00 1.191385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.980978e-06 1.319585e-19 1.423525e-01 5.707509e-17 1.360064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892e+00 1.003320e+00 1.048309e+00 1.005982e+00 1.056900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1.061444e+00 9.172351e-01 1.209456e+00 8.897308e-01 1.176039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3.899501e-04 5.178598e-05 2.894865e+00 1.925636e-16 7.226186e-01</w:t>
      </w:r>
    </w:p>
    <w:p w:rsidR="00741B42" w:rsidRDefault="00741B42">
      <w:r>
        <w:br w:type="page"/>
      </w:r>
    </w:p>
    <w:p w:rsidR="00741B42" w:rsidRDefault="00741B42" w:rsidP="00741B42">
      <w:pPr>
        <w:pStyle w:val="Heading2"/>
      </w:pPr>
      <w:r>
        <w:lastRenderedPageBreak/>
        <w:t>Southern Redbelly Dace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RD_ab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41959 -0.38742 -0.26031 -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57  5.17630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17.701774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536560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.005 5.58e-07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800421   0.201010   3.982 6.83e-05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17629   0.016229  -1.086   0.2774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676087   3.587173   1.025   0.3055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005156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801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840   0.0657 .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-0.308615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54732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995   0.0461 *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1.732043   0.226972  -7.631 2.33e-14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172  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4.719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08    0.914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1769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2 </w:t>
      </w:r>
    </w:p>
    <w:p w:rsid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56.1 on 8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Pr="00741B42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parms.srd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673130196 -25.47295965 -12.696204847 -24.74999399 -12.28039571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798958590   0.46041137   1.254449123   0.48374627   1.298964358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65210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661022   0.016123798  -0.05002931   0.012149007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660855848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16020161  12.730293586  -4.97316765  10.7263956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514949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35594   0.005014264  -0.01340516   0.00105649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08938657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24201809  -0.146149946  -0.96471711  -0.096949985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9.536313720 -10.78007414  -0.601502818 -13.76755024  -9.19839304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  97.5 %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24.63330520 -1.077024e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0644813  1.194394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943650  1.417865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35464189  1.070682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64645  3.347399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 -0.61188526 -5.345241e-03</w:t>
      </w:r>
    </w:p>
    <w:p w:rsid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75.21754651  1.568734e+02</w:t>
      </w:r>
    </w:p>
    <w:p w:rsidR="006351CB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351CB">
        <w:rPr>
          <w:rFonts w:ascii="Lucida Console" w:eastAsia="Times New Roman" w:hAnsi="Lucida Console" w:cs="Courier New"/>
          <w:color w:val="CC7833"/>
          <w:sz w:val="20"/>
          <w:szCs w:val="20"/>
        </w:rPr>
        <w:t>expparms.srd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111821e-08 8.654375e-12 3.062728e-06 1.783258e-11 4.641859e-06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2.223224e+00 1.584726e+00 3.505907e+00 1.622140e+00 3.665499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825028e-01 9.544594e-01 1.016254e+00 9.512015e-01 1.012223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3.889462e+01 4.241721e-02 3.378288e+05 6.921189e-03 4.554224e+04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9.948637e-01 9.896975e-01 1.005027e+00 9.866843e-01 1.001057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7.342258e-01 2.888008e-01 8.640281e-01 3.810910e-01 9.076014e-01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7.218244e-05 2.081007e-05 5.479913e-01 1.049129e-06 1.012019e-04</w:t>
      </w:r>
    </w:p>
    <w:p w:rsidR="006351CB" w:rsidRPr="00E84553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741B42" w:rsidRPr="00741B42" w:rsidRDefault="00741B42" w:rsidP="00741B42"/>
    <w:sectPr w:rsidR="00741B42" w:rsidRPr="00741B42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NKgFAB78tdktAAAA"/>
  </w:docVars>
  <w:rsids>
    <w:rsidRoot w:val="00CE1636"/>
    <w:rsid w:val="00015246"/>
    <w:rsid w:val="00030601"/>
    <w:rsid w:val="000555AB"/>
    <w:rsid w:val="000C6CE9"/>
    <w:rsid w:val="00111E04"/>
    <w:rsid w:val="00112162"/>
    <w:rsid w:val="00161B62"/>
    <w:rsid w:val="001C68C3"/>
    <w:rsid w:val="001E5AD0"/>
    <w:rsid w:val="0025160F"/>
    <w:rsid w:val="00280FC1"/>
    <w:rsid w:val="00355FCE"/>
    <w:rsid w:val="004627F6"/>
    <w:rsid w:val="004845E2"/>
    <w:rsid w:val="004E249D"/>
    <w:rsid w:val="005247CB"/>
    <w:rsid w:val="0054536E"/>
    <w:rsid w:val="00581C8B"/>
    <w:rsid w:val="005C01A2"/>
    <w:rsid w:val="00623B02"/>
    <w:rsid w:val="006351CB"/>
    <w:rsid w:val="00655728"/>
    <w:rsid w:val="00664C04"/>
    <w:rsid w:val="006C62CF"/>
    <w:rsid w:val="006D0380"/>
    <w:rsid w:val="00741B42"/>
    <w:rsid w:val="00806AD8"/>
    <w:rsid w:val="008B4D5D"/>
    <w:rsid w:val="00925F18"/>
    <w:rsid w:val="009548AB"/>
    <w:rsid w:val="00966EAD"/>
    <w:rsid w:val="00A40266"/>
    <w:rsid w:val="00AD1D03"/>
    <w:rsid w:val="00B24FDC"/>
    <w:rsid w:val="00BB0F7B"/>
    <w:rsid w:val="00C129F4"/>
    <w:rsid w:val="00C5798B"/>
    <w:rsid w:val="00CE1636"/>
    <w:rsid w:val="00E84553"/>
    <w:rsid w:val="00EC6DE1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33925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0</TotalTime>
  <Pages>16</Pages>
  <Words>3756</Words>
  <Characters>21412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44</cp:revision>
  <dcterms:created xsi:type="dcterms:W3CDTF">2020-04-24T17:54:00Z</dcterms:created>
  <dcterms:modified xsi:type="dcterms:W3CDTF">2020-05-20T15:45:00Z</dcterms:modified>
</cp:coreProperties>
</file>